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9C092" w14:textId="77777777" w:rsidR="002849E4" w:rsidRPr="001459FC" w:rsidRDefault="002849E4" w:rsidP="002849E4">
      <w:pPr>
        <w:spacing w:line="480" w:lineRule="auto"/>
        <w:jc w:val="center"/>
        <w:rPr>
          <w:rFonts w:ascii="Abadi" w:hAnsi="Abadi" w:cs="Arial"/>
          <w:b/>
          <w:sz w:val="36"/>
          <w:szCs w:val="36"/>
        </w:rPr>
      </w:pPr>
      <w:r w:rsidRPr="001459FC">
        <w:rPr>
          <w:rFonts w:ascii="Abadi" w:hAnsi="Abadi" w:cs="Arial"/>
          <w:b/>
          <w:sz w:val="36"/>
          <w:szCs w:val="36"/>
        </w:rPr>
        <w:t>Promissory Note Release</w:t>
      </w:r>
    </w:p>
    <w:p w14:paraId="26ED6719" w14:textId="77777777" w:rsidR="002849E4" w:rsidRPr="001459FC" w:rsidRDefault="002849E4" w:rsidP="002849E4">
      <w:pPr>
        <w:spacing w:line="480" w:lineRule="auto"/>
        <w:rPr>
          <w:rFonts w:ascii="Abadi" w:hAnsi="Abadi" w:cs="Arial"/>
        </w:rPr>
      </w:pPr>
    </w:p>
    <w:p w14:paraId="7C98FD8C" w14:textId="77777777" w:rsidR="00BC3285" w:rsidRPr="001459FC" w:rsidRDefault="00BC3285" w:rsidP="002849E4">
      <w:pPr>
        <w:spacing w:line="480" w:lineRule="auto"/>
        <w:rPr>
          <w:rFonts w:ascii="Abadi" w:hAnsi="Abadi" w:cs="Arial"/>
        </w:rPr>
      </w:pPr>
      <w:r w:rsidRPr="001459FC">
        <w:rPr>
          <w:rFonts w:ascii="Abadi" w:hAnsi="Abadi" w:cs="Arial"/>
        </w:rPr>
        <w:t>In consideration of full payment by _____________________,</w:t>
      </w:r>
      <w:r w:rsidR="002849E4" w:rsidRPr="001459FC">
        <w:rPr>
          <w:rFonts w:ascii="Abadi" w:hAnsi="Abadi" w:cs="Arial"/>
        </w:rPr>
        <w:t xml:space="preserve"> of _____________________________________, </w:t>
      </w:r>
      <w:r w:rsidRPr="001459FC">
        <w:rPr>
          <w:rFonts w:ascii="Abadi" w:hAnsi="Abadi" w:cs="Arial"/>
        </w:rPr>
        <w:t>referred to as the Borrower, in the amount of __________________________ Dollars ($___________________) on the ___ day of ____________________, 20___, I, _____________________, of _____________________________________, referred to as the Lender, release and discharge the Borrower from any claims, liabilities, or obligations under the promissory note dated the ___ day of ____________________, 20___</w:t>
      </w:r>
      <w:r w:rsidR="002849E4" w:rsidRPr="001459FC">
        <w:rPr>
          <w:rFonts w:ascii="Abadi" w:hAnsi="Abadi" w:cs="Arial"/>
        </w:rPr>
        <w:t>.</w:t>
      </w:r>
    </w:p>
    <w:p w14:paraId="1443F167" w14:textId="77777777" w:rsidR="002849E4" w:rsidRPr="001459FC" w:rsidRDefault="002849E4" w:rsidP="002849E4">
      <w:pPr>
        <w:spacing w:line="480" w:lineRule="auto"/>
        <w:rPr>
          <w:rFonts w:ascii="Abadi" w:hAnsi="Abadi" w:cs="Arial"/>
        </w:rPr>
      </w:pPr>
    </w:p>
    <w:p w14:paraId="0D90B48B" w14:textId="77777777" w:rsidR="002849E4" w:rsidRPr="001459FC" w:rsidRDefault="002849E4" w:rsidP="002849E4">
      <w:pPr>
        <w:spacing w:line="480" w:lineRule="auto"/>
        <w:rPr>
          <w:rFonts w:ascii="Abadi" w:hAnsi="Abadi" w:cs="Arial"/>
        </w:rPr>
      </w:pPr>
      <w:r w:rsidRPr="001459FC">
        <w:rPr>
          <w:rFonts w:ascii="Abadi" w:hAnsi="Abadi" w:cs="Arial"/>
        </w:rPr>
        <w:t>The signature below signifies the binding intention of this release to benefit both myself and any successors.</w:t>
      </w:r>
    </w:p>
    <w:p w14:paraId="036AEDD9" w14:textId="77777777" w:rsidR="002849E4" w:rsidRPr="001459FC" w:rsidRDefault="002849E4" w:rsidP="002849E4">
      <w:pPr>
        <w:spacing w:line="480" w:lineRule="auto"/>
        <w:rPr>
          <w:rFonts w:ascii="Abadi" w:hAnsi="Abadi" w:cs="Arial"/>
        </w:rPr>
      </w:pPr>
    </w:p>
    <w:p w14:paraId="38335DE6" w14:textId="26024B75" w:rsidR="002849E4" w:rsidRPr="001459FC" w:rsidRDefault="002849E4" w:rsidP="002849E4">
      <w:pPr>
        <w:spacing w:line="480" w:lineRule="auto"/>
        <w:rPr>
          <w:rFonts w:ascii="Abadi" w:hAnsi="Abadi" w:cs="Arial"/>
        </w:rPr>
      </w:pPr>
      <w:r w:rsidRPr="001459FC">
        <w:rPr>
          <w:rFonts w:ascii="Abadi" w:hAnsi="Abadi" w:cs="Arial"/>
        </w:rPr>
        <w:t>Signature __________________</w:t>
      </w:r>
      <w:r w:rsidR="00934747" w:rsidRPr="001459FC">
        <w:rPr>
          <w:rFonts w:ascii="Abadi" w:hAnsi="Abadi" w:cs="Arial"/>
        </w:rPr>
        <w:t>______</w:t>
      </w:r>
      <w:r w:rsidRPr="001459FC">
        <w:rPr>
          <w:rFonts w:ascii="Abadi" w:hAnsi="Abadi" w:cs="Arial"/>
        </w:rPr>
        <w:t xml:space="preserve">__ </w:t>
      </w:r>
      <w:r w:rsidR="00934747" w:rsidRPr="001459FC">
        <w:rPr>
          <w:rFonts w:ascii="Abadi" w:hAnsi="Abadi" w:cs="Arial"/>
        </w:rPr>
        <w:t xml:space="preserve">     </w:t>
      </w:r>
      <w:r w:rsidRPr="001459FC">
        <w:rPr>
          <w:rFonts w:ascii="Abadi" w:hAnsi="Abadi" w:cs="Arial"/>
        </w:rPr>
        <w:t>Date _______________</w:t>
      </w:r>
    </w:p>
    <w:p w14:paraId="713BAC2D" w14:textId="77777777" w:rsidR="00934747" w:rsidRPr="001459FC" w:rsidRDefault="00934747" w:rsidP="002849E4">
      <w:pPr>
        <w:spacing w:line="480" w:lineRule="auto"/>
        <w:rPr>
          <w:rFonts w:ascii="Abadi" w:hAnsi="Abadi" w:cs="Arial"/>
        </w:rPr>
      </w:pPr>
    </w:p>
    <w:p w14:paraId="25A5FFA5" w14:textId="61CA9AA0" w:rsidR="002849E4" w:rsidRPr="001459FC" w:rsidRDefault="002849E4" w:rsidP="002849E4">
      <w:pPr>
        <w:spacing w:line="480" w:lineRule="auto"/>
        <w:rPr>
          <w:rFonts w:ascii="Abadi" w:hAnsi="Abadi" w:cs="Arial"/>
        </w:rPr>
      </w:pPr>
      <w:r w:rsidRPr="001459FC">
        <w:rPr>
          <w:rFonts w:ascii="Abadi" w:hAnsi="Abadi" w:cs="Arial"/>
        </w:rPr>
        <w:t xml:space="preserve">Print Name </w:t>
      </w:r>
      <w:r w:rsidR="00934747" w:rsidRPr="001459FC">
        <w:rPr>
          <w:rFonts w:ascii="Abadi" w:hAnsi="Abadi" w:cs="Arial"/>
        </w:rPr>
        <w:t xml:space="preserve">__________________________      </w:t>
      </w:r>
    </w:p>
    <w:p w14:paraId="6C4D3488" w14:textId="77777777" w:rsidR="002849E4" w:rsidRPr="001459FC" w:rsidRDefault="002849E4" w:rsidP="002849E4">
      <w:pPr>
        <w:spacing w:line="480" w:lineRule="auto"/>
        <w:rPr>
          <w:rFonts w:ascii="Abadi" w:hAnsi="Abadi" w:cs="Arial"/>
        </w:rPr>
      </w:pPr>
    </w:p>
    <w:p w14:paraId="68E52C35" w14:textId="77777777" w:rsidR="002849E4" w:rsidRPr="001459FC" w:rsidRDefault="002849E4">
      <w:pPr>
        <w:rPr>
          <w:rFonts w:ascii="Abadi" w:hAnsi="Abadi"/>
        </w:rPr>
      </w:pPr>
    </w:p>
    <w:sectPr w:rsidR="002849E4" w:rsidRPr="001459FC" w:rsidSect="00A24D4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16F09" w14:textId="77777777" w:rsidR="00530259" w:rsidRDefault="00530259" w:rsidP="00934747">
      <w:r>
        <w:separator/>
      </w:r>
    </w:p>
  </w:endnote>
  <w:endnote w:type="continuationSeparator" w:id="0">
    <w:p w14:paraId="3F6C79DD" w14:textId="77777777" w:rsidR="00530259" w:rsidRDefault="00530259" w:rsidP="00934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1AB5A" w14:textId="77777777" w:rsidR="002F417F" w:rsidRDefault="002F417F" w:rsidP="002F417F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</w:rPr>
    </w:pPr>
    <w:r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530259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>
          <w:rPr>
            <w:rStyle w:val="PageNumber"/>
            <w:rFonts w:ascii="Arial" w:hAnsi="Arial" w:cs="Arial"/>
            <w:sz w:val="20"/>
            <w:szCs w:val="20"/>
          </w:rPr>
          <w:instrText xml:space="preserve"> NUMPAGES  \* MERGEFORMAT </w:instrText>
        </w:r>
        <w:r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530259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>
          <w:rPr>
            <w:rStyle w:val="PageNumber"/>
            <w:rFonts w:ascii="Arial" w:hAnsi="Arial" w:cs="Arial"/>
            <w:sz w:val="20"/>
            <w:szCs w:val="20"/>
          </w:rPr>
          <w:t xml:space="preserve"> </w:t>
        </w:r>
      </w:sdtContent>
    </w:sdt>
  </w:p>
  <w:p w14:paraId="0DD1940E" w14:textId="2353570F" w:rsidR="00934747" w:rsidRPr="002F417F" w:rsidRDefault="002F417F" w:rsidP="002F417F">
    <w:pPr>
      <w:pStyle w:val="Footer"/>
      <w:tabs>
        <w:tab w:val="left" w:pos="6180"/>
      </w:tabs>
      <w:ind w:right="360"/>
    </w:pP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12C3E1" w14:textId="77777777" w:rsidR="00530259" w:rsidRDefault="00530259" w:rsidP="00934747">
      <w:r>
        <w:separator/>
      </w:r>
    </w:p>
  </w:footnote>
  <w:footnote w:type="continuationSeparator" w:id="0">
    <w:p w14:paraId="63491554" w14:textId="77777777" w:rsidR="00530259" w:rsidRDefault="00530259" w:rsidP="009347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zQ1NzQ3NDKyMDdT0lEKTi0uzszPAykwrAUA80t4HCwAAAA="/>
  </w:docVars>
  <w:rsids>
    <w:rsidRoot w:val="00BC3285"/>
    <w:rsid w:val="001459FC"/>
    <w:rsid w:val="002849E4"/>
    <w:rsid w:val="002B1A1D"/>
    <w:rsid w:val="002F417F"/>
    <w:rsid w:val="00530259"/>
    <w:rsid w:val="005C1339"/>
    <w:rsid w:val="00710FF7"/>
    <w:rsid w:val="00934747"/>
    <w:rsid w:val="009A256C"/>
    <w:rsid w:val="00A066D0"/>
    <w:rsid w:val="00A24D46"/>
    <w:rsid w:val="00BC3285"/>
    <w:rsid w:val="00C3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9941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4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4747"/>
  </w:style>
  <w:style w:type="paragraph" w:styleId="Footer">
    <w:name w:val="footer"/>
    <w:basedOn w:val="Normal"/>
    <w:link w:val="FooterChar"/>
    <w:uiPriority w:val="99"/>
    <w:unhideWhenUsed/>
    <w:rsid w:val="00934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4747"/>
  </w:style>
  <w:style w:type="character" w:styleId="Hyperlink">
    <w:name w:val="Hyperlink"/>
    <w:basedOn w:val="DefaultParagraphFont"/>
    <w:uiPriority w:val="99"/>
    <w:unhideWhenUsed/>
    <w:rsid w:val="00934747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F41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7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issory Note Release Form</vt:lpstr>
    </vt:vector>
  </TitlesOfParts>
  <Manager/>
  <Company/>
  <LinksUpToDate>false</LinksUpToDate>
  <CharactersWithSpaces>7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issory Note Release Form</dc:title>
  <dc:subject/>
  <dc:creator>eForms</dc:creator>
  <cp:keywords/>
  <dc:description/>
  <cp:lastModifiedBy>Hamid Ali Anjum</cp:lastModifiedBy>
  <cp:revision>2</cp:revision>
  <dcterms:created xsi:type="dcterms:W3CDTF">2020-06-11T17:53:00Z</dcterms:created>
  <dcterms:modified xsi:type="dcterms:W3CDTF">2020-06-11T17:53:00Z</dcterms:modified>
  <cp:category/>
</cp:coreProperties>
</file>